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rain distribution across infection group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inal infection status by genetic backgrou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2:35Z</dcterms:created>
  <dcterms:modified xsi:type="dcterms:W3CDTF">2025-05-26T09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